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D3DF4" w14:textId="77777777" w:rsidR="00856AEB" w:rsidRPr="00201919" w:rsidRDefault="005F357E" w:rsidP="005F357E">
      <w:pPr>
        <w:bidi w:val="0"/>
        <w:jc w:val="center"/>
        <w:rPr>
          <w:b/>
          <w:bCs/>
          <w:sz w:val="28"/>
          <w:szCs w:val="28"/>
        </w:rPr>
      </w:pPr>
      <w:r w:rsidRPr="00201919">
        <w:rPr>
          <w:b/>
          <w:bCs/>
          <w:sz w:val="28"/>
          <w:szCs w:val="28"/>
        </w:rPr>
        <w:t>Event report template</w:t>
      </w:r>
    </w:p>
    <w:p w14:paraId="1E4E84CC" w14:textId="77777777" w:rsidR="005F357E" w:rsidRDefault="005F357E" w:rsidP="005F357E">
      <w:pPr>
        <w:bidi w:val="0"/>
      </w:pPr>
    </w:p>
    <w:tbl>
      <w:tblPr>
        <w:tblStyle w:val="TableGrid"/>
        <w:tblW w:w="0" w:type="auto"/>
        <w:tblLook w:val="04A0" w:firstRow="1" w:lastRow="0" w:firstColumn="1" w:lastColumn="0" w:noHBand="0" w:noVBand="1"/>
      </w:tblPr>
      <w:tblGrid>
        <w:gridCol w:w="4148"/>
        <w:gridCol w:w="4148"/>
      </w:tblGrid>
      <w:tr w:rsidR="005F357E" w14:paraId="1CE1CD43" w14:textId="77777777" w:rsidTr="005F357E">
        <w:tc>
          <w:tcPr>
            <w:tcW w:w="4148" w:type="dxa"/>
          </w:tcPr>
          <w:p w14:paraId="454940B4" w14:textId="77777777" w:rsidR="005F357E" w:rsidRPr="00201919" w:rsidRDefault="00201919" w:rsidP="005F357E">
            <w:pPr>
              <w:bidi w:val="0"/>
              <w:rPr>
                <w:b/>
                <w:bCs/>
              </w:rPr>
            </w:pPr>
            <w:r w:rsidRPr="00201919">
              <w:rPr>
                <w:b/>
                <w:bCs/>
              </w:rPr>
              <w:t>Event Title:</w:t>
            </w:r>
          </w:p>
        </w:tc>
        <w:tc>
          <w:tcPr>
            <w:tcW w:w="4148" w:type="dxa"/>
          </w:tcPr>
          <w:p w14:paraId="264414E1" w14:textId="77777777" w:rsidR="005F357E" w:rsidRDefault="00201919" w:rsidP="005F357E">
            <w:pPr>
              <w:bidi w:val="0"/>
            </w:pPr>
            <w:r>
              <w:t>Follow up activities</w:t>
            </w:r>
          </w:p>
        </w:tc>
      </w:tr>
      <w:tr w:rsidR="005F357E" w14:paraId="605740FB" w14:textId="77777777" w:rsidTr="005F357E">
        <w:tc>
          <w:tcPr>
            <w:tcW w:w="4148" w:type="dxa"/>
          </w:tcPr>
          <w:p w14:paraId="1D8C4ECC" w14:textId="77777777" w:rsidR="005F357E" w:rsidRPr="00201919" w:rsidRDefault="00201919" w:rsidP="005F357E">
            <w:pPr>
              <w:bidi w:val="0"/>
              <w:rPr>
                <w:b/>
                <w:bCs/>
              </w:rPr>
            </w:pPr>
            <w:r w:rsidRPr="00201919">
              <w:rPr>
                <w:b/>
                <w:bCs/>
              </w:rPr>
              <w:t>Event Date:</w:t>
            </w:r>
          </w:p>
        </w:tc>
        <w:tc>
          <w:tcPr>
            <w:tcW w:w="4148" w:type="dxa"/>
          </w:tcPr>
          <w:p w14:paraId="2AB79837" w14:textId="77777777" w:rsidR="005F357E" w:rsidRDefault="005F357E" w:rsidP="005F357E">
            <w:pPr>
              <w:bidi w:val="0"/>
            </w:pPr>
          </w:p>
        </w:tc>
      </w:tr>
      <w:tr w:rsidR="005F357E" w14:paraId="034DD28F" w14:textId="77777777" w:rsidTr="005F357E">
        <w:tc>
          <w:tcPr>
            <w:tcW w:w="4148" w:type="dxa"/>
          </w:tcPr>
          <w:p w14:paraId="0E64D692" w14:textId="77777777" w:rsidR="005F357E" w:rsidRPr="00201919" w:rsidRDefault="00201919" w:rsidP="005F357E">
            <w:pPr>
              <w:bidi w:val="0"/>
              <w:rPr>
                <w:b/>
                <w:bCs/>
              </w:rPr>
            </w:pPr>
            <w:r w:rsidRPr="00201919">
              <w:rPr>
                <w:b/>
                <w:bCs/>
              </w:rPr>
              <w:t>Event Venue:</w:t>
            </w:r>
          </w:p>
        </w:tc>
        <w:tc>
          <w:tcPr>
            <w:tcW w:w="4148" w:type="dxa"/>
          </w:tcPr>
          <w:p w14:paraId="4D885C68" w14:textId="77777777" w:rsidR="005F357E" w:rsidRDefault="005F357E" w:rsidP="005F357E">
            <w:pPr>
              <w:bidi w:val="0"/>
            </w:pPr>
          </w:p>
        </w:tc>
      </w:tr>
      <w:tr w:rsidR="005F357E" w14:paraId="2341EC2D" w14:textId="77777777" w:rsidTr="005F357E">
        <w:tc>
          <w:tcPr>
            <w:tcW w:w="4148" w:type="dxa"/>
          </w:tcPr>
          <w:p w14:paraId="5B936415" w14:textId="77777777" w:rsidR="005F357E" w:rsidRPr="00201919" w:rsidRDefault="00201919" w:rsidP="005F357E">
            <w:pPr>
              <w:bidi w:val="0"/>
              <w:rPr>
                <w:b/>
                <w:bCs/>
              </w:rPr>
            </w:pPr>
            <w:r w:rsidRPr="00201919">
              <w:rPr>
                <w:b/>
                <w:bCs/>
              </w:rPr>
              <w:t>Type of event:  (National, international, press conference, promotional event etc.)</w:t>
            </w:r>
          </w:p>
        </w:tc>
        <w:tc>
          <w:tcPr>
            <w:tcW w:w="4148" w:type="dxa"/>
          </w:tcPr>
          <w:p w14:paraId="407352F2" w14:textId="77777777" w:rsidR="005F357E" w:rsidRDefault="005F357E" w:rsidP="005F357E">
            <w:pPr>
              <w:bidi w:val="0"/>
            </w:pPr>
          </w:p>
        </w:tc>
      </w:tr>
      <w:tr w:rsidR="005F357E" w14:paraId="562F0655" w14:textId="77777777" w:rsidTr="005F357E">
        <w:tc>
          <w:tcPr>
            <w:tcW w:w="4148" w:type="dxa"/>
          </w:tcPr>
          <w:p w14:paraId="330E4128" w14:textId="77777777" w:rsidR="005F357E" w:rsidRPr="00201919" w:rsidRDefault="00201919" w:rsidP="005F357E">
            <w:pPr>
              <w:bidi w:val="0"/>
              <w:rPr>
                <w:b/>
                <w:bCs/>
              </w:rPr>
            </w:pPr>
            <w:r w:rsidRPr="00201919">
              <w:rPr>
                <w:b/>
                <w:bCs/>
              </w:rPr>
              <w:t>Type of event:  (National, international, press conference, promotional event etc.)</w:t>
            </w:r>
          </w:p>
        </w:tc>
        <w:tc>
          <w:tcPr>
            <w:tcW w:w="4148" w:type="dxa"/>
          </w:tcPr>
          <w:p w14:paraId="44E667F5" w14:textId="77777777" w:rsidR="005F357E" w:rsidRDefault="005F357E" w:rsidP="005F357E">
            <w:pPr>
              <w:bidi w:val="0"/>
            </w:pPr>
          </w:p>
        </w:tc>
      </w:tr>
      <w:tr w:rsidR="00201919" w14:paraId="3A9CC335" w14:textId="77777777" w:rsidTr="005F357E">
        <w:tc>
          <w:tcPr>
            <w:tcW w:w="4148" w:type="dxa"/>
          </w:tcPr>
          <w:p w14:paraId="6512CD08" w14:textId="77777777" w:rsidR="00201919" w:rsidRPr="00201919" w:rsidRDefault="00201919" w:rsidP="005F357E">
            <w:pPr>
              <w:bidi w:val="0"/>
              <w:rPr>
                <w:b/>
                <w:bCs/>
              </w:rPr>
            </w:pPr>
            <w:r w:rsidRPr="00201919">
              <w:rPr>
                <w:b/>
                <w:bCs/>
              </w:rPr>
              <w:t>Total number of participants:</w:t>
            </w:r>
          </w:p>
        </w:tc>
        <w:tc>
          <w:tcPr>
            <w:tcW w:w="4148" w:type="dxa"/>
          </w:tcPr>
          <w:p w14:paraId="1D50AA2A" w14:textId="77777777" w:rsidR="00201919" w:rsidRDefault="00201919" w:rsidP="005F357E">
            <w:pPr>
              <w:bidi w:val="0"/>
            </w:pPr>
          </w:p>
        </w:tc>
      </w:tr>
      <w:tr w:rsidR="00201919" w14:paraId="099A35F8" w14:textId="77777777" w:rsidTr="005F357E">
        <w:tc>
          <w:tcPr>
            <w:tcW w:w="4148" w:type="dxa"/>
          </w:tcPr>
          <w:p w14:paraId="2AF999B4" w14:textId="77777777" w:rsidR="00201919" w:rsidRPr="00201919" w:rsidRDefault="00201919" w:rsidP="005F357E">
            <w:pPr>
              <w:bidi w:val="0"/>
              <w:rPr>
                <w:b/>
                <w:bCs/>
              </w:rPr>
            </w:pPr>
            <w:r w:rsidRPr="00201919">
              <w:rPr>
                <w:b/>
                <w:bCs/>
              </w:rPr>
              <w:t>Invitation was sent off to participants on:</w:t>
            </w:r>
          </w:p>
        </w:tc>
        <w:tc>
          <w:tcPr>
            <w:tcW w:w="4148" w:type="dxa"/>
          </w:tcPr>
          <w:p w14:paraId="448A52E0" w14:textId="77777777" w:rsidR="00201919" w:rsidRDefault="00201919" w:rsidP="005F357E">
            <w:pPr>
              <w:bidi w:val="0"/>
            </w:pPr>
          </w:p>
        </w:tc>
      </w:tr>
      <w:tr w:rsidR="00201919" w14:paraId="64DAA3E0" w14:textId="77777777" w:rsidTr="00F641D4">
        <w:tc>
          <w:tcPr>
            <w:tcW w:w="8296" w:type="dxa"/>
            <w:gridSpan w:val="2"/>
          </w:tcPr>
          <w:p w14:paraId="7C150F5B" w14:textId="77777777" w:rsidR="00201919" w:rsidRPr="00201919" w:rsidRDefault="00201919" w:rsidP="005F357E">
            <w:pPr>
              <w:bidi w:val="0"/>
              <w:rPr>
                <w:b/>
                <w:bCs/>
              </w:rPr>
            </w:pPr>
            <w:r w:rsidRPr="00201919">
              <w:rPr>
                <w:b/>
                <w:bCs/>
              </w:rPr>
              <w:t>General description</w:t>
            </w:r>
          </w:p>
          <w:p w14:paraId="4EFB12F7" w14:textId="77777777" w:rsidR="00201919" w:rsidRDefault="00201919" w:rsidP="00201919">
            <w:pPr>
              <w:bidi w:val="0"/>
            </w:pPr>
          </w:p>
          <w:p w14:paraId="11135FC8" w14:textId="77777777" w:rsidR="00201919" w:rsidRDefault="00201919" w:rsidP="00F820F6">
            <w:pPr>
              <w:bidi w:val="0"/>
            </w:pPr>
            <w:r w:rsidRPr="00201919">
              <w:rPr>
                <w:b/>
                <w:bCs/>
              </w:rPr>
              <w:t>Event aim</w:t>
            </w:r>
            <w:r>
              <w:t xml:space="preserve">: </w:t>
            </w:r>
          </w:p>
          <w:p w14:paraId="2F4E2B2A" w14:textId="77777777" w:rsidR="00201919" w:rsidRDefault="00201919" w:rsidP="00201919">
            <w:pPr>
              <w:bidi w:val="0"/>
            </w:pPr>
          </w:p>
        </w:tc>
      </w:tr>
      <w:tr w:rsidR="00201919" w14:paraId="3C088349" w14:textId="77777777" w:rsidTr="00F641D4">
        <w:tc>
          <w:tcPr>
            <w:tcW w:w="8296" w:type="dxa"/>
            <w:gridSpan w:val="2"/>
          </w:tcPr>
          <w:p w14:paraId="32CDBC5D" w14:textId="77777777" w:rsidR="00201919" w:rsidRDefault="00201919" w:rsidP="005F357E">
            <w:pPr>
              <w:bidi w:val="0"/>
              <w:rPr>
                <w:b/>
                <w:bCs/>
              </w:rPr>
            </w:pPr>
            <w:r>
              <w:rPr>
                <w:b/>
                <w:bCs/>
              </w:rPr>
              <w:t>Event Agenda</w:t>
            </w:r>
          </w:p>
          <w:p w14:paraId="19C01C85" w14:textId="77777777" w:rsidR="00201919" w:rsidRDefault="00201919" w:rsidP="00201919">
            <w:pPr>
              <w:bidi w:val="0"/>
              <w:rPr>
                <w:b/>
                <w:bCs/>
              </w:rPr>
            </w:pPr>
          </w:p>
          <w:p w14:paraId="7A12E0E5" w14:textId="77777777" w:rsidR="00201919" w:rsidRDefault="00201919" w:rsidP="00201919">
            <w:pPr>
              <w:bidi w:val="0"/>
              <w:rPr>
                <w:b/>
                <w:bCs/>
              </w:rPr>
            </w:pPr>
          </w:p>
          <w:p w14:paraId="414AB571" w14:textId="77777777" w:rsidR="00201919" w:rsidRDefault="00201919" w:rsidP="00201919">
            <w:pPr>
              <w:bidi w:val="0"/>
              <w:rPr>
                <w:b/>
                <w:bCs/>
              </w:rPr>
            </w:pPr>
          </w:p>
          <w:p w14:paraId="6A1F7A74" w14:textId="77777777" w:rsidR="00201919" w:rsidRDefault="00201919" w:rsidP="00201919">
            <w:pPr>
              <w:bidi w:val="0"/>
              <w:rPr>
                <w:b/>
                <w:bCs/>
              </w:rPr>
            </w:pPr>
          </w:p>
          <w:p w14:paraId="54A99C24" w14:textId="77777777" w:rsidR="00201919" w:rsidRDefault="00201919" w:rsidP="00201919">
            <w:pPr>
              <w:bidi w:val="0"/>
              <w:rPr>
                <w:b/>
                <w:bCs/>
              </w:rPr>
            </w:pPr>
          </w:p>
          <w:p w14:paraId="09D7EF6B" w14:textId="77777777" w:rsidR="00201919" w:rsidRPr="00201919" w:rsidRDefault="00201919" w:rsidP="00201919">
            <w:pPr>
              <w:bidi w:val="0"/>
              <w:rPr>
                <w:b/>
                <w:bCs/>
              </w:rPr>
            </w:pPr>
          </w:p>
        </w:tc>
      </w:tr>
      <w:tr w:rsidR="00201919" w14:paraId="7A573ECF" w14:textId="77777777" w:rsidTr="00F641D4">
        <w:tc>
          <w:tcPr>
            <w:tcW w:w="8296" w:type="dxa"/>
            <w:gridSpan w:val="2"/>
          </w:tcPr>
          <w:p w14:paraId="2DA14FD4" w14:textId="77777777" w:rsidR="00201919" w:rsidRDefault="00201919" w:rsidP="005F357E">
            <w:pPr>
              <w:bidi w:val="0"/>
              <w:rPr>
                <w:b/>
                <w:bCs/>
              </w:rPr>
            </w:pPr>
            <w:r>
              <w:rPr>
                <w:b/>
                <w:bCs/>
              </w:rPr>
              <w:t>Comments and Recommendations</w:t>
            </w:r>
          </w:p>
          <w:p w14:paraId="2080365C" w14:textId="77777777" w:rsidR="00201919" w:rsidRDefault="00201919" w:rsidP="00201919">
            <w:pPr>
              <w:bidi w:val="0"/>
              <w:rPr>
                <w:b/>
                <w:bCs/>
              </w:rPr>
            </w:pPr>
          </w:p>
          <w:p w14:paraId="71B21FB1" w14:textId="77777777" w:rsidR="00201919" w:rsidRDefault="00201919" w:rsidP="00201919">
            <w:pPr>
              <w:bidi w:val="0"/>
              <w:rPr>
                <w:b/>
                <w:bCs/>
              </w:rPr>
            </w:pPr>
          </w:p>
          <w:p w14:paraId="5976B2F3" w14:textId="77777777" w:rsidR="00201919" w:rsidRDefault="00201919" w:rsidP="00201919">
            <w:pPr>
              <w:bidi w:val="0"/>
              <w:rPr>
                <w:b/>
                <w:bCs/>
              </w:rPr>
            </w:pPr>
          </w:p>
          <w:p w14:paraId="39BBF29D" w14:textId="77777777" w:rsidR="00201919" w:rsidRDefault="00201919" w:rsidP="00201919">
            <w:pPr>
              <w:bidi w:val="0"/>
              <w:rPr>
                <w:b/>
                <w:bCs/>
              </w:rPr>
            </w:pPr>
          </w:p>
        </w:tc>
      </w:tr>
      <w:tr w:rsidR="00D10ED4" w14:paraId="0D02131C" w14:textId="77777777" w:rsidTr="00F641D4">
        <w:tc>
          <w:tcPr>
            <w:tcW w:w="8296" w:type="dxa"/>
            <w:gridSpan w:val="2"/>
          </w:tcPr>
          <w:p w14:paraId="001179DF" w14:textId="77777777" w:rsidR="00D10ED4" w:rsidRPr="00D10ED4" w:rsidRDefault="00D10ED4" w:rsidP="005F357E">
            <w:pPr>
              <w:bidi w:val="0"/>
              <w:rPr>
                <w:b/>
                <w:bCs/>
                <w:sz w:val="28"/>
                <w:szCs w:val="28"/>
              </w:rPr>
            </w:pPr>
          </w:p>
          <w:p w14:paraId="397D1E6D" w14:textId="77777777" w:rsidR="00D10ED4" w:rsidRDefault="00560F20" w:rsidP="00560F20">
            <w:pPr>
              <w:bidi w:val="0"/>
              <w:rPr>
                <w:b/>
                <w:bCs/>
              </w:rPr>
            </w:pPr>
            <w:r>
              <w:rPr>
                <w:b/>
                <w:bCs/>
              </w:rPr>
              <w:t xml:space="preserve">Major obstacles encountered during the preparation for the event </w:t>
            </w:r>
          </w:p>
          <w:p w14:paraId="10052134" w14:textId="77777777" w:rsidR="00D10ED4" w:rsidRDefault="00D10ED4" w:rsidP="00D10ED4">
            <w:pPr>
              <w:bidi w:val="0"/>
              <w:rPr>
                <w:b/>
                <w:bCs/>
              </w:rPr>
            </w:pPr>
          </w:p>
          <w:p w14:paraId="2FD794B2" w14:textId="77777777" w:rsidR="00D10ED4" w:rsidRDefault="00D10ED4" w:rsidP="00D10ED4">
            <w:pPr>
              <w:bidi w:val="0"/>
              <w:rPr>
                <w:b/>
                <w:bCs/>
              </w:rPr>
            </w:pPr>
          </w:p>
          <w:p w14:paraId="7C702B1B" w14:textId="77777777" w:rsidR="00D10ED4" w:rsidRDefault="00D10ED4" w:rsidP="00D10ED4">
            <w:pPr>
              <w:bidi w:val="0"/>
              <w:rPr>
                <w:b/>
                <w:bCs/>
              </w:rPr>
            </w:pPr>
          </w:p>
          <w:p w14:paraId="76329EB8" w14:textId="77777777" w:rsidR="00D10ED4" w:rsidRDefault="00D10ED4" w:rsidP="00D10ED4">
            <w:pPr>
              <w:bidi w:val="0"/>
              <w:rPr>
                <w:b/>
                <w:bCs/>
              </w:rPr>
            </w:pPr>
          </w:p>
          <w:p w14:paraId="0EFFF90D" w14:textId="77777777" w:rsidR="00D10ED4" w:rsidRDefault="00D10ED4" w:rsidP="00D10ED4">
            <w:pPr>
              <w:bidi w:val="0"/>
              <w:rPr>
                <w:b/>
                <w:bCs/>
              </w:rPr>
            </w:pPr>
          </w:p>
        </w:tc>
      </w:tr>
      <w:tr w:rsidR="00560F20" w14:paraId="2B6431E5" w14:textId="77777777" w:rsidTr="00F641D4">
        <w:tc>
          <w:tcPr>
            <w:tcW w:w="8296" w:type="dxa"/>
            <w:gridSpan w:val="2"/>
          </w:tcPr>
          <w:p w14:paraId="23A3D32B" w14:textId="77777777" w:rsidR="00560F20" w:rsidRDefault="00560F20" w:rsidP="005F357E">
            <w:pPr>
              <w:bidi w:val="0"/>
              <w:rPr>
                <w:b/>
                <w:bCs/>
                <w:sz w:val="28"/>
                <w:szCs w:val="28"/>
              </w:rPr>
            </w:pPr>
            <w:r w:rsidRPr="00D10ED4">
              <w:rPr>
                <w:b/>
                <w:bCs/>
                <w:sz w:val="28"/>
                <w:szCs w:val="28"/>
              </w:rPr>
              <w:t>Photos</w:t>
            </w:r>
          </w:p>
          <w:p w14:paraId="5EE8E2B9" w14:textId="77777777" w:rsidR="00560F20" w:rsidRDefault="00560F20" w:rsidP="00560F20">
            <w:pPr>
              <w:bidi w:val="0"/>
              <w:rPr>
                <w:b/>
                <w:bCs/>
                <w:sz w:val="28"/>
                <w:szCs w:val="28"/>
              </w:rPr>
            </w:pPr>
          </w:p>
          <w:p w14:paraId="274EC5B3" w14:textId="77777777" w:rsidR="00560F20" w:rsidRDefault="00560F20" w:rsidP="00560F20">
            <w:pPr>
              <w:bidi w:val="0"/>
              <w:rPr>
                <w:b/>
                <w:bCs/>
                <w:sz w:val="28"/>
                <w:szCs w:val="28"/>
              </w:rPr>
            </w:pPr>
          </w:p>
          <w:p w14:paraId="14032C7C" w14:textId="77777777" w:rsidR="00560F20" w:rsidRDefault="00560F20" w:rsidP="00560F20">
            <w:pPr>
              <w:bidi w:val="0"/>
              <w:rPr>
                <w:b/>
                <w:bCs/>
                <w:sz w:val="28"/>
                <w:szCs w:val="28"/>
              </w:rPr>
            </w:pPr>
          </w:p>
          <w:p w14:paraId="58CE5D53" w14:textId="77777777" w:rsidR="00560F20" w:rsidRDefault="00560F20" w:rsidP="00560F20">
            <w:pPr>
              <w:bidi w:val="0"/>
              <w:rPr>
                <w:b/>
                <w:bCs/>
                <w:sz w:val="28"/>
                <w:szCs w:val="28"/>
              </w:rPr>
            </w:pPr>
          </w:p>
          <w:p w14:paraId="7FDF0F8B" w14:textId="77777777" w:rsidR="00560F20" w:rsidRPr="00D10ED4" w:rsidRDefault="00560F20" w:rsidP="00560F20">
            <w:pPr>
              <w:bidi w:val="0"/>
              <w:rPr>
                <w:b/>
                <w:bCs/>
                <w:sz w:val="28"/>
                <w:szCs w:val="28"/>
              </w:rPr>
            </w:pPr>
          </w:p>
        </w:tc>
      </w:tr>
    </w:tbl>
    <w:p w14:paraId="3DDAF555" w14:textId="77777777" w:rsidR="005F357E" w:rsidRDefault="005F357E" w:rsidP="005F357E">
      <w:pPr>
        <w:bidi w:val="0"/>
      </w:pPr>
    </w:p>
    <w:sectPr w:rsidR="005F357E" w:rsidSect="0076543D">
      <w:headerReference w:type="default" r:id="rId6"/>
      <w:footerReference w:type="default" r:id="rId7"/>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68599" w14:textId="77777777" w:rsidR="001D4C6F" w:rsidRDefault="001D4C6F" w:rsidP="005F357E">
      <w:pPr>
        <w:spacing w:after="0" w:line="240" w:lineRule="auto"/>
      </w:pPr>
      <w:r>
        <w:separator/>
      </w:r>
    </w:p>
  </w:endnote>
  <w:endnote w:type="continuationSeparator" w:id="0">
    <w:p w14:paraId="477B61F1" w14:textId="77777777" w:rsidR="001D4C6F" w:rsidRDefault="001D4C6F" w:rsidP="005F35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5153E" w14:textId="77777777" w:rsidR="00264D04" w:rsidRDefault="00264D04" w:rsidP="00264D04">
    <w:pPr>
      <w:pStyle w:val="Footer"/>
      <w:bidi w:val="0"/>
      <w:jc w:val="both"/>
    </w:pPr>
    <w:r w:rsidRPr="00586C62">
      <w:rPr>
        <w:b/>
        <w:bCs/>
        <w:color w:val="FF0000"/>
      </w:rPr>
      <w:t>DISCLAIMER:</w:t>
    </w:r>
    <w:r w:rsidRPr="00586C62">
      <w:rPr>
        <w:color w:val="FF0000"/>
      </w:rPr>
      <w:t xml:space="preserve"> </w:t>
    </w:r>
    <w:r w:rsidRPr="00586C62">
      <w:t>This project has been funded with support from the European Commission. This publication reflects the views only of the author, and the Commission cannot be held responsible for any use which may be made of the information contained therein</w:t>
    </w:r>
  </w:p>
  <w:p w14:paraId="168CAD2A" w14:textId="77777777" w:rsidR="002F5FE1" w:rsidRPr="00264D04" w:rsidRDefault="002F5F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23BC2" w14:textId="77777777" w:rsidR="001D4C6F" w:rsidRDefault="001D4C6F" w:rsidP="005F357E">
      <w:pPr>
        <w:spacing w:after="0" w:line="240" w:lineRule="auto"/>
      </w:pPr>
      <w:r>
        <w:separator/>
      </w:r>
    </w:p>
  </w:footnote>
  <w:footnote w:type="continuationSeparator" w:id="0">
    <w:p w14:paraId="35FF9B52" w14:textId="77777777" w:rsidR="001D4C6F" w:rsidRDefault="001D4C6F" w:rsidP="005F35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E46D6" w14:textId="1807EB2E" w:rsidR="005F357E" w:rsidRDefault="00605E48">
    <w:pPr>
      <w:pStyle w:val="Header"/>
    </w:pPr>
    <w:r>
      <w:rPr>
        <w:noProof/>
        <w:rtl/>
        <w:lang w:val="ar-SA"/>
      </w:rPr>
      <w:drawing>
        <wp:anchor distT="0" distB="0" distL="114300" distR="114300" simplePos="0" relativeHeight="251659264" behindDoc="0" locked="0" layoutInCell="1" allowOverlap="1" wp14:anchorId="02D5F04C" wp14:editId="3C4C85BA">
          <wp:simplePos x="0" y="0"/>
          <wp:positionH relativeFrom="column">
            <wp:posOffset>-662940</wp:posOffset>
          </wp:positionH>
          <wp:positionV relativeFrom="paragraph">
            <wp:posOffset>-304800</wp:posOffset>
          </wp:positionV>
          <wp:extent cx="3187700" cy="830580"/>
          <wp:effectExtent l="0" t="0" r="0" b="7620"/>
          <wp:wrapSquare wrapText="bothSides"/>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187700" cy="830580"/>
                  </a:xfrm>
                  <a:prstGeom prst="rect">
                    <a:avLst/>
                  </a:prstGeom>
                </pic:spPr>
              </pic:pic>
            </a:graphicData>
          </a:graphic>
          <wp14:sizeRelH relativeFrom="page">
            <wp14:pctWidth>0</wp14:pctWidth>
          </wp14:sizeRelH>
          <wp14:sizeRelV relativeFrom="page">
            <wp14:pctHeight>0</wp14:pctHeight>
          </wp14:sizeRelV>
        </wp:anchor>
      </w:drawing>
    </w:r>
    <w:r w:rsidR="005F357E" w:rsidRPr="005F357E">
      <w:rPr>
        <w:rFonts w:cs="Arial"/>
        <w:noProof/>
        <w:rtl/>
      </w:rPr>
      <w:drawing>
        <wp:anchor distT="0" distB="0" distL="114300" distR="114300" simplePos="0" relativeHeight="251658240" behindDoc="1" locked="0" layoutInCell="1" allowOverlap="1" wp14:anchorId="1F7B8CED" wp14:editId="61DA1E70">
          <wp:simplePos x="0" y="0"/>
          <wp:positionH relativeFrom="margin">
            <wp:align>right</wp:align>
          </wp:positionH>
          <wp:positionV relativeFrom="paragraph">
            <wp:posOffset>-236220</wp:posOffset>
          </wp:positionV>
          <wp:extent cx="2456180" cy="701040"/>
          <wp:effectExtent l="0" t="0" r="1270" b="3810"/>
          <wp:wrapTight wrapText="bothSides">
            <wp:wrapPolygon edited="0">
              <wp:start x="0" y="0"/>
              <wp:lineTo x="0" y="21130"/>
              <wp:lineTo x="21444" y="21130"/>
              <wp:lineTo x="21444" y="0"/>
              <wp:lineTo x="0" y="0"/>
            </wp:wrapPolygon>
          </wp:wrapTight>
          <wp:docPr id="2" name="صورة 2" descr="C:\Users\aelmgadma\Google Drive\BERC\Dissemination Plan\eu_flag_co_funded_pos_[rgb]_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elmgadma\Google Drive\BERC\Dissemination Plan\eu_flag_co_funded_pos_[rgb]_right.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456180" cy="7010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wMDUyNTECkhYGhko6SsGpxcWZ+XkgBYa1AG0XUqQsAAAA"/>
  </w:docVars>
  <w:rsids>
    <w:rsidRoot w:val="005F357E"/>
    <w:rsid w:val="001D4C6F"/>
    <w:rsid w:val="00201919"/>
    <w:rsid w:val="00264D04"/>
    <w:rsid w:val="002F5FE1"/>
    <w:rsid w:val="003E7D2A"/>
    <w:rsid w:val="004A6850"/>
    <w:rsid w:val="00560F20"/>
    <w:rsid w:val="005F357E"/>
    <w:rsid w:val="00605E48"/>
    <w:rsid w:val="0076543D"/>
    <w:rsid w:val="00856AEB"/>
    <w:rsid w:val="009C5879"/>
    <w:rsid w:val="00D10ED4"/>
    <w:rsid w:val="00DB3C36"/>
    <w:rsid w:val="00F820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106C71"/>
  <w15:chartTrackingRefBased/>
  <w15:docId w15:val="{D78B596E-94F7-448A-ACF2-A40CA94EF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35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F357E"/>
    <w:pPr>
      <w:tabs>
        <w:tab w:val="center" w:pos="4153"/>
        <w:tab w:val="right" w:pos="8306"/>
      </w:tabs>
      <w:spacing w:after="0" w:line="240" w:lineRule="auto"/>
    </w:pPr>
  </w:style>
  <w:style w:type="character" w:customStyle="1" w:styleId="HeaderChar">
    <w:name w:val="Header Char"/>
    <w:basedOn w:val="DefaultParagraphFont"/>
    <w:link w:val="Header"/>
    <w:uiPriority w:val="99"/>
    <w:rsid w:val="005F357E"/>
  </w:style>
  <w:style w:type="paragraph" w:styleId="Footer">
    <w:name w:val="footer"/>
    <w:basedOn w:val="Normal"/>
    <w:link w:val="FooterChar"/>
    <w:uiPriority w:val="99"/>
    <w:unhideWhenUsed/>
    <w:rsid w:val="005F357E"/>
    <w:pPr>
      <w:tabs>
        <w:tab w:val="center" w:pos="4153"/>
        <w:tab w:val="right" w:pos="8306"/>
      </w:tabs>
      <w:spacing w:after="0" w:line="240" w:lineRule="auto"/>
    </w:pPr>
  </w:style>
  <w:style w:type="character" w:customStyle="1" w:styleId="FooterChar">
    <w:name w:val="Footer Char"/>
    <w:basedOn w:val="DefaultParagraphFont"/>
    <w:link w:val="Footer"/>
    <w:uiPriority w:val="99"/>
    <w:rsid w:val="005F35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76</Words>
  <Characters>437</Characters>
  <Application>Microsoft Office Word</Application>
  <DocSecurity>0</DocSecurity>
  <Lines>3</Lines>
  <Paragraphs>1</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y Elmgadma</dc:creator>
  <cp:keywords/>
  <dc:description/>
  <cp:lastModifiedBy>a.aldajani</cp:lastModifiedBy>
  <cp:revision>10</cp:revision>
  <dcterms:created xsi:type="dcterms:W3CDTF">2017-01-13T15:51:00Z</dcterms:created>
  <dcterms:modified xsi:type="dcterms:W3CDTF">2021-06-26T17:10:00Z</dcterms:modified>
</cp:coreProperties>
</file>